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6.png" ContentType="image/png"/>
  <Override PartName="/word/media/rId57.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7.png" ContentType="image/png"/>
  <Override PartName="/word/media/rId38.png" ContentType="image/png"/>
  <Override PartName="/word/media/rId39.png" ContentType="image/png"/>
  <Override PartName="/word/media/rId35.png" ContentType="image/png"/>
  <Override PartName="/word/media/rId5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13, Number Passed Filter: 100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5"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bookmarkEnd w:id="45"/>
    <w:bookmarkStart w:id="5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3.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4.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5.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6.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7.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8.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9.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0.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1.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BoxPlots_ManagedArea-12.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p>
    <w:bookmarkEnd w:id="58"/>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3.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4.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5.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6.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7.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8.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9.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0.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1.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2.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3.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4.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5.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WC_Discrete_Sal_Lab_Surface_Report_files/figure-latex/Scatter_Excluded-16.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7-28T19:19:06Z</dcterms:created>
  <dcterms:modified xsi:type="dcterms:W3CDTF">2023-07-28T19: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